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0D62" w:rsidRDefault="005A0D62" w:rsidP="005A0D62">
      <w:pPr>
        <w:rPr>
          <w:rFonts w:ascii="Times New Roman" w:hAnsi="Times New Roman" w:cs="Times New Roman"/>
          <w:b/>
        </w:rPr>
      </w:pPr>
      <w:r w:rsidRPr="005A0D62">
        <w:rPr>
          <w:rFonts w:ascii="Times New Roman" w:hAnsi="Times New Roman" w:cs="Times New Roman"/>
          <w:b/>
        </w:rPr>
        <w:t>Nam</w:t>
      </w:r>
      <w:r>
        <w:rPr>
          <w:rFonts w:ascii="Times New Roman" w:hAnsi="Times New Roman" w:cs="Times New Roman"/>
          <w:b/>
        </w:rPr>
        <w:t>e</w:t>
      </w:r>
      <w:proofErr w:type="gramStart"/>
      <w:r>
        <w:rPr>
          <w:rFonts w:ascii="Times New Roman" w:hAnsi="Times New Roman" w:cs="Times New Roman"/>
          <w:b/>
        </w:rPr>
        <w:t>:_</w:t>
      </w:r>
      <w:proofErr w:type="gramEnd"/>
      <w:r>
        <w:rPr>
          <w:rFonts w:ascii="Times New Roman" w:hAnsi="Times New Roman" w:cs="Times New Roman"/>
          <w:b/>
        </w:rPr>
        <w:t>______________________</w:t>
      </w:r>
      <w:r w:rsidR="00F704BE">
        <w:rPr>
          <w:rFonts w:ascii="Times New Roman" w:hAnsi="Times New Roman" w:cs="Times New Roman"/>
          <w:b/>
        </w:rPr>
        <w:t>____</w:t>
      </w:r>
      <w:r>
        <w:rPr>
          <w:rFonts w:ascii="Times New Roman" w:hAnsi="Times New Roman" w:cs="Times New Roman"/>
          <w:b/>
        </w:rPr>
        <w:t>______</w:t>
      </w:r>
      <w:r w:rsidRPr="005A0D62">
        <w:rPr>
          <w:rFonts w:ascii="Times New Roman" w:hAnsi="Times New Roman" w:cs="Times New Roman"/>
          <w:b/>
        </w:rPr>
        <w:t xml:space="preserve"> Date:________</w:t>
      </w:r>
      <w:r w:rsidR="00F704BE">
        <w:rPr>
          <w:rFonts w:ascii="Times New Roman" w:hAnsi="Times New Roman" w:cs="Times New Roman"/>
          <w:b/>
        </w:rPr>
        <w:t>_____</w:t>
      </w:r>
      <w:r w:rsidRPr="005A0D62">
        <w:rPr>
          <w:rFonts w:ascii="Times New Roman" w:hAnsi="Times New Roman" w:cs="Times New Roman"/>
          <w:b/>
        </w:rPr>
        <w:t>_______________ Period:___</w:t>
      </w:r>
      <w:r w:rsidR="00F704BE">
        <w:rPr>
          <w:rFonts w:ascii="Times New Roman" w:hAnsi="Times New Roman" w:cs="Times New Roman"/>
          <w:b/>
        </w:rPr>
        <w:t>____</w:t>
      </w:r>
      <w:r w:rsidRPr="005A0D62">
        <w:rPr>
          <w:rFonts w:ascii="Times New Roman" w:hAnsi="Times New Roman" w:cs="Times New Roman"/>
          <w:b/>
        </w:rPr>
        <w:t>____________</w:t>
      </w:r>
    </w:p>
    <w:p w:rsidR="00952C27" w:rsidRPr="005A0D62" w:rsidRDefault="00952C27" w:rsidP="005A0D62">
      <w:pPr>
        <w:rPr>
          <w:rFonts w:ascii="Times New Roman" w:hAnsi="Times New Roman" w:cs="Times New Roman"/>
          <w:b/>
        </w:rPr>
      </w:pPr>
    </w:p>
    <w:p w:rsidR="00952C27" w:rsidRPr="005A0D62" w:rsidRDefault="005A0D62" w:rsidP="00F704BE">
      <w:pPr>
        <w:jc w:val="center"/>
        <w:rPr>
          <w:rFonts w:ascii="Times New Roman" w:hAnsi="Times New Roman" w:cs="Times New Roman"/>
          <w:b/>
          <w:u w:val="single"/>
        </w:rPr>
      </w:pPr>
      <w:r w:rsidRPr="005A0D62">
        <w:rPr>
          <w:rFonts w:ascii="Times New Roman" w:hAnsi="Times New Roman" w:cs="Times New Roman"/>
          <w:b/>
          <w:u w:val="single"/>
        </w:rPr>
        <w:t>Article Analysis Form</w:t>
      </w:r>
    </w:p>
    <w:p w:rsidR="001710A2" w:rsidRPr="005A0D62" w:rsidRDefault="005A0D62" w:rsidP="005A0D6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 xml:space="preserve">Title of Article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</w:t>
      </w:r>
      <w:r w:rsidR="00F704BE">
        <w:rPr>
          <w:rFonts w:ascii="Times New Roman" w:hAnsi="Times New Roman" w:cs="Times New Roman"/>
          <w:sz w:val="24"/>
          <w:szCs w:val="24"/>
        </w:rPr>
        <w:t>__________________</w:t>
      </w:r>
    </w:p>
    <w:p w:rsidR="005A0D62" w:rsidRPr="005A0D62" w:rsidRDefault="005A0D62" w:rsidP="005A0D6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 xml:space="preserve">Author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___</w:t>
      </w:r>
      <w:r w:rsidR="00F704BE">
        <w:rPr>
          <w:rFonts w:ascii="Times New Roman" w:hAnsi="Times New Roman" w:cs="Times New Roman"/>
          <w:sz w:val="24"/>
          <w:szCs w:val="24"/>
        </w:rPr>
        <w:t>___________________</w:t>
      </w:r>
    </w:p>
    <w:p w:rsidR="005A0D62" w:rsidRPr="005A0D62" w:rsidRDefault="005A0D62" w:rsidP="005A0D6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>Source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</w:t>
      </w:r>
      <w:r w:rsidR="00F704BE">
        <w:rPr>
          <w:rFonts w:ascii="Times New Roman" w:hAnsi="Times New Roman" w:cs="Times New Roman"/>
          <w:sz w:val="24"/>
          <w:szCs w:val="24"/>
        </w:rPr>
        <w:t>___________________</w:t>
      </w:r>
    </w:p>
    <w:p w:rsidR="005A0D62" w:rsidRPr="005A0D62" w:rsidRDefault="005A0D62" w:rsidP="005A0D6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</w:t>
      </w:r>
      <w:r w:rsidR="00F704BE">
        <w:rPr>
          <w:rFonts w:ascii="Times New Roman" w:hAnsi="Times New Roman" w:cs="Times New Roman"/>
          <w:sz w:val="24"/>
          <w:szCs w:val="24"/>
        </w:rPr>
        <w:t>___________________</w:t>
      </w:r>
    </w:p>
    <w:p w:rsidR="005A0D62" w:rsidRPr="005A0D62" w:rsidRDefault="005A0D62" w:rsidP="005A0D6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>Working Thesis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______</w:t>
      </w:r>
      <w:r w:rsidR="00F704BE">
        <w:rPr>
          <w:rFonts w:ascii="Times New Roman" w:hAnsi="Times New Roman" w:cs="Times New Roman"/>
          <w:sz w:val="24"/>
          <w:szCs w:val="24"/>
        </w:rPr>
        <w:t>___________________</w:t>
      </w:r>
    </w:p>
    <w:p w:rsidR="005A0D62" w:rsidRDefault="005A0D62" w:rsidP="005A0D62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>Description: What is the author’s thesis claim/statement? (Clearly state in one sentence)</w:t>
      </w:r>
    </w:p>
    <w:p w:rsidR="00F704BE" w:rsidRPr="005A0D62" w:rsidRDefault="00F704BE" w:rsidP="005A0D62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</w:t>
      </w:r>
    </w:p>
    <w:p w:rsidR="005A0D62" w:rsidRPr="00F704BE" w:rsidRDefault="005A0D62" w:rsidP="005A0D6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b/>
          <w:sz w:val="24"/>
          <w:szCs w:val="24"/>
        </w:rPr>
        <w:t>Argument Analysis:</w:t>
      </w:r>
      <w:r w:rsidRPr="005A0D62">
        <w:rPr>
          <w:rFonts w:ascii="Times New Roman" w:hAnsi="Times New Roman" w:cs="Times New Roman"/>
          <w:sz w:val="24"/>
          <w:szCs w:val="24"/>
        </w:rPr>
        <w:t xml:space="preserve"> Break up the thesis statement into 2-3 arguments. List each argument, followed by proof/evidence directly from the article. </w:t>
      </w:r>
    </w:p>
    <w:p w:rsidR="005A0D62" w:rsidRPr="005A0D62" w:rsidRDefault="005A0D62" w:rsidP="005A0D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b/>
          <w:sz w:val="24"/>
          <w:szCs w:val="24"/>
        </w:rPr>
        <w:t>Argument 1:</w:t>
      </w:r>
      <w:r w:rsidRPr="005A0D62">
        <w:rPr>
          <w:rFonts w:ascii="Times New Roman" w:hAnsi="Times New Roman" w:cs="Times New Roman"/>
          <w:sz w:val="24"/>
          <w:szCs w:val="24"/>
        </w:rPr>
        <w:t xml:space="preserve"> state the argument clearly. (include quotes and stats)</w:t>
      </w:r>
    </w:p>
    <w:p w:rsidR="005A0D62" w:rsidRDefault="005A0D62" w:rsidP="005A0D6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 xml:space="preserve">Proof/Evidence from the article ( page/paragraph #) </w:t>
      </w:r>
    </w:p>
    <w:p w:rsidR="00F704BE" w:rsidRPr="00F704BE" w:rsidRDefault="00F704BE" w:rsidP="00F704BE">
      <w:pPr>
        <w:rPr>
          <w:rFonts w:ascii="Times New Roman" w:hAnsi="Times New Roman" w:cs="Times New Roman"/>
          <w:sz w:val="32"/>
          <w:szCs w:val="32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32"/>
          <w:szCs w:val="32"/>
        </w:rPr>
        <w:t>______________________________</w:t>
      </w:r>
    </w:p>
    <w:p w:rsidR="005A0D62" w:rsidRDefault="005A0D62" w:rsidP="005A0D62">
      <w:pPr>
        <w:ind w:left="1800" w:firstLine="360"/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>ii.    Proof/Evidence from the article (page/paragraph #)</w:t>
      </w:r>
    </w:p>
    <w:p w:rsidR="00F704BE" w:rsidRPr="005A0D62" w:rsidRDefault="00F704BE" w:rsidP="00F704BE">
      <w:pPr>
        <w:rPr>
          <w:rFonts w:ascii="Times New Roman" w:hAnsi="Times New Roman" w:cs="Times New Roman"/>
          <w:sz w:val="24"/>
          <w:szCs w:val="24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32"/>
          <w:szCs w:val="32"/>
        </w:rPr>
        <w:t>______________________________</w:t>
      </w:r>
    </w:p>
    <w:p w:rsidR="005A0D62" w:rsidRPr="005A0D62" w:rsidRDefault="005A0D62" w:rsidP="005A0D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b/>
          <w:sz w:val="24"/>
          <w:szCs w:val="24"/>
        </w:rPr>
        <w:t>Argument 1:</w:t>
      </w:r>
      <w:r w:rsidRPr="005A0D62">
        <w:rPr>
          <w:rFonts w:ascii="Times New Roman" w:hAnsi="Times New Roman" w:cs="Times New Roman"/>
          <w:sz w:val="24"/>
          <w:szCs w:val="24"/>
        </w:rPr>
        <w:t xml:space="preserve"> state the argument clearly. (include quotes and stats)</w:t>
      </w:r>
    </w:p>
    <w:p w:rsidR="005A0D62" w:rsidRDefault="005A0D62" w:rsidP="005A0D6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 xml:space="preserve">Proof/Evidence from the article (page/paragraph #) </w:t>
      </w:r>
    </w:p>
    <w:p w:rsidR="00F704BE" w:rsidRPr="00F704BE" w:rsidRDefault="00F704BE" w:rsidP="00F704BE">
      <w:pPr>
        <w:rPr>
          <w:rFonts w:ascii="Times New Roman" w:hAnsi="Times New Roman" w:cs="Times New Roman"/>
          <w:sz w:val="24"/>
          <w:szCs w:val="24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32"/>
          <w:szCs w:val="32"/>
        </w:rPr>
        <w:t>______________________________</w:t>
      </w:r>
    </w:p>
    <w:p w:rsidR="005A0D62" w:rsidRDefault="005A0D62" w:rsidP="005A0D62">
      <w:pPr>
        <w:ind w:left="1800" w:firstLine="360"/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>ii.    Proof/Evidence from the article (page/paragraph #)</w:t>
      </w:r>
    </w:p>
    <w:p w:rsidR="00F704BE" w:rsidRDefault="00F704BE" w:rsidP="00F704BE">
      <w:pPr>
        <w:rPr>
          <w:rFonts w:ascii="Times New Roman" w:hAnsi="Times New Roman" w:cs="Times New Roman"/>
          <w:sz w:val="24"/>
          <w:szCs w:val="24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32"/>
          <w:szCs w:val="32"/>
        </w:rPr>
        <w:t>______________________________</w:t>
      </w:r>
    </w:p>
    <w:p w:rsidR="005A0D62" w:rsidRPr="005A0D62" w:rsidRDefault="005A0D62">
      <w:p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lastRenderedPageBreak/>
        <w:t>If necessary…</w:t>
      </w:r>
    </w:p>
    <w:p w:rsidR="005A0D62" w:rsidRPr="005A0D62" w:rsidRDefault="005A0D62" w:rsidP="005A0D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A0D62">
        <w:rPr>
          <w:rFonts w:ascii="Times New Roman" w:hAnsi="Times New Roman" w:cs="Times New Roman"/>
          <w:b/>
          <w:sz w:val="24"/>
          <w:szCs w:val="24"/>
        </w:rPr>
        <w:t>Argument 1:</w:t>
      </w:r>
      <w:r w:rsidRPr="005A0D62">
        <w:rPr>
          <w:rFonts w:ascii="Times New Roman" w:hAnsi="Times New Roman" w:cs="Times New Roman"/>
          <w:sz w:val="24"/>
          <w:szCs w:val="24"/>
        </w:rPr>
        <w:t xml:space="preserve"> state the argument clearly. (include quotes and stats)</w:t>
      </w:r>
    </w:p>
    <w:p w:rsidR="005A0D62" w:rsidRDefault="005A0D62" w:rsidP="005A0D6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 xml:space="preserve">Proof/Evidence from the article (page/paragraph #) </w:t>
      </w:r>
    </w:p>
    <w:p w:rsidR="00F704BE" w:rsidRPr="00F704BE" w:rsidRDefault="00F704BE" w:rsidP="00F704BE">
      <w:pPr>
        <w:rPr>
          <w:rFonts w:ascii="Times New Roman" w:hAnsi="Times New Roman" w:cs="Times New Roman"/>
          <w:sz w:val="24"/>
          <w:szCs w:val="24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32"/>
          <w:szCs w:val="32"/>
        </w:rPr>
        <w:t>______________________________</w:t>
      </w:r>
    </w:p>
    <w:p w:rsidR="005A0D62" w:rsidRDefault="005A0D62" w:rsidP="005A0D62">
      <w:pPr>
        <w:ind w:left="1800" w:firstLine="360"/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>ii.    Proof/Evidence from the article (page/paragraph #)</w:t>
      </w:r>
    </w:p>
    <w:p w:rsidR="00F704BE" w:rsidRPr="005A0D62" w:rsidRDefault="00F704BE" w:rsidP="00F704BE">
      <w:pPr>
        <w:rPr>
          <w:rFonts w:ascii="Times New Roman" w:hAnsi="Times New Roman" w:cs="Times New Roman"/>
          <w:sz w:val="24"/>
          <w:szCs w:val="24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32"/>
          <w:szCs w:val="32"/>
        </w:rPr>
        <w:t>______________________________</w:t>
      </w:r>
    </w:p>
    <w:p w:rsidR="005A0D62" w:rsidRDefault="005A0D62" w:rsidP="005A0D6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b/>
          <w:sz w:val="24"/>
          <w:szCs w:val="24"/>
        </w:rPr>
        <w:t>Counter Argument:</w:t>
      </w:r>
      <w:r w:rsidRPr="005A0D62">
        <w:rPr>
          <w:rFonts w:ascii="Times New Roman" w:hAnsi="Times New Roman" w:cs="Times New Roman"/>
          <w:sz w:val="24"/>
          <w:szCs w:val="24"/>
        </w:rPr>
        <w:t xml:space="preserve"> List at least 1 counter argument for your authors point.</w:t>
      </w:r>
    </w:p>
    <w:p w:rsidR="005A0D62" w:rsidRPr="00F704BE" w:rsidRDefault="00F704BE" w:rsidP="00F704BE">
      <w:pPr>
        <w:rPr>
          <w:rFonts w:ascii="Times New Roman" w:hAnsi="Times New Roman" w:cs="Times New Roman"/>
          <w:sz w:val="24"/>
          <w:szCs w:val="24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 w:cs="Times New Roman"/>
          <w:sz w:val="32"/>
          <w:szCs w:val="32"/>
        </w:rPr>
        <w:t>______________________________</w:t>
      </w:r>
    </w:p>
    <w:p w:rsidR="005A0D62" w:rsidRPr="005A0D62" w:rsidRDefault="005A0D62" w:rsidP="005A0D6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b/>
          <w:sz w:val="24"/>
          <w:szCs w:val="24"/>
        </w:rPr>
        <w:t>Conclusion:</w:t>
      </w:r>
      <w:r w:rsidRPr="005A0D62">
        <w:rPr>
          <w:rFonts w:ascii="Times New Roman" w:hAnsi="Times New Roman" w:cs="Times New Roman"/>
          <w:sz w:val="24"/>
          <w:szCs w:val="24"/>
        </w:rPr>
        <w:t xml:space="preserve"> Answer the following two questions to conclude your analysis.</w:t>
      </w:r>
    </w:p>
    <w:p w:rsidR="005A0D62" w:rsidRDefault="005A0D62" w:rsidP="005A0D6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>What do you think about the author’s argument?</w:t>
      </w:r>
    </w:p>
    <w:p w:rsidR="00F704BE" w:rsidRPr="00F704BE" w:rsidRDefault="00F704BE" w:rsidP="00F704BE">
      <w:pPr>
        <w:rPr>
          <w:rFonts w:ascii="Times New Roman" w:hAnsi="Times New Roman" w:cs="Times New Roman"/>
          <w:sz w:val="24"/>
          <w:szCs w:val="24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5A0D62" w:rsidRDefault="005A0D62" w:rsidP="005A0D6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sz w:val="24"/>
          <w:szCs w:val="24"/>
        </w:rPr>
        <w:t xml:space="preserve">What additional information would you like after reading this article? </w:t>
      </w:r>
    </w:p>
    <w:p w:rsidR="00F704BE" w:rsidRPr="00F704BE" w:rsidRDefault="00F704BE" w:rsidP="00F704BE">
      <w:pPr>
        <w:rPr>
          <w:rFonts w:ascii="Times New Roman" w:hAnsi="Times New Roman" w:cs="Times New Roman"/>
          <w:sz w:val="24"/>
          <w:szCs w:val="24"/>
        </w:rPr>
      </w:pPr>
      <w:r w:rsidRPr="00F704BE">
        <w:rPr>
          <w:rFonts w:ascii="Times New Roman" w:hAnsi="Times New Roman" w:cs="Times New Roman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</w:t>
      </w:r>
    </w:p>
    <w:p w:rsidR="005A0D62" w:rsidRPr="005A0D62" w:rsidRDefault="005A0D62" w:rsidP="005A0D62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:rsidR="005A0D62" w:rsidRDefault="005A0D62" w:rsidP="005A0D6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b/>
          <w:sz w:val="24"/>
          <w:szCs w:val="24"/>
        </w:rPr>
        <w:t>Vocabulary:</w:t>
      </w:r>
      <w:r w:rsidRPr="005A0D62">
        <w:rPr>
          <w:rFonts w:ascii="Times New Roman" w:hAnsi="Times New Roman" w:cs="Times New Roman"/>
          <w:sz w:val="24"/>
          <w:szCs w:val="24"/>
        </w:rPr>
        <w:t xml:space="preserve"> list three new vocabulary words and their meanings that you learned from reading this article. </w:t>
      </w:r>
    </w:p>
    <w:p w:rsidR="00F704BE" w:rsidRPr="00F704BE" w:rsidRDefault="00F704BE" w:rsidP="00F704B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32"/>
          <w:szCs w:val="32"/>
        </w:rPr>
      </w:pPr>
      <w:r w:rsidRPr="00F704BE">
        <w:rPr>
          <w:rFonts w:ascii="Times New Roman" w:hAnsi="Times New Roman" w:cs="Times New Roman"/>
          <w:b/>
          <w:sz w:val="32"/>
          <w:szCs w:val="32"/>
        </w:rPr>
        <w:t>_______________________________________________________________</w:t>
      </w:r>
    </w:p>
    <w:p w:rsidR="00F704BE" w:rsidRPr="00F704BE" w:rsidRDefault="00F704BE" w:rsidP="00F704B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32"/>
          <w:szCs w:val="32"/>
        </w:rPr>
      </w:pPr>
      <w:r w:rsidRPr="00F704BE">
        <w:rPr>
          <w:rFonts w:ascii="Times New Roman" w:hAnsi="Times New Roman" w:cs="Times New Roman"/>
          <w:b/>
          <w:sz w:val="32"/>
          <w:szCs w:val="32"/>
        </w:rPr>
        <w:t>_______________________________________________________________</w:t>
      </w:r>
    </w:p>
    <w:p w:rsidR="005A0D62" w:rsidRDefault="00F704BE" w:rsidP="00F704B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32"/>
          <w:szCs w:val="32"/>
        </w:rPr>
      </w:pPr>
      <w:r w:rsidRPr="00F704BE">
        <w:rPr>
          <w:rFonts w:ascii="Times New Roman" w:hAnsi="Times New Roman" w:cs="Times New Roman"/>
          <w:b/>
          <w:sz w:val="32"/>
          <w:szCs w:val="32"/>
        </w:rPr>
        <w:t>_______________________________________________________________</w:t>
      </w:r>
    </w:p>
    <w:p w:rsidR="00F704BE" w:rsidRPr="00F704BE" w:rsidRDefault="00F704BE" w:rsidP="00F704BE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</w:p>
    <w:p w:rsidR="00F704BE" w:rsidRDefault="005A0D62" w:rsidP="00F704B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5A0D62">
        <w:rPr>
          <w:rFonts w:ascii="Times New Roman" w:hAnsi="Times New Roman" w:cs="Times New Roman"/>
          <w:b/>
          <w:sz w:val="24"/>
          <w:szCs w:val="24"/>
        </w:rPr>
        <w:t>MLA Citation:</w:t>
      </w:r>
      <w:r w:rsidRPr="005A0D62">
        <w:rPr>
          <w:rFonts w:ascii="Times New Roman" w:hAnsi="Times New Roman" w:cs="Times New Roman"/>
          <w:sz w:val="24"/>
          <w:szCs w:val="24"/>
        </w:rPr>
        <w:t xml:space="preserve"> Include MLA citation for your article. </w:t>
      </w:r>
    </w:p>
    <w:p w:rsidR="00F704BE" w:rsidRPr="00F704BE" w:rsidRDefault="00F704BE" w:rsidP="00F704B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_______</w:t>
      </w:r>
    </w:p>
    <w:sectPr w:rsidR="00F704BE" w:rsidRPr="00F704BE" w:rsidSect="00F704B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1508B6"/>
    <w:multiLevelType w:val="hybridMultilevel"/>
    <w:tmpl w:val="2766C3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8871A2"/>
    <w:multiLevelType w:val="hybridMultilevel"/>
    <w:tmpl w:val="D81C64BE"/>
    <w:lvl w:ilvl="0" w:tplc="40681FB6">
      <w:start w:val="9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39775312"/>
    <w:multiLevelType w:val="hybridMultilevel"/>
    <w:tmpl w:val="494EB9B2"/>
    <w:lvl w:ilvl="0" w:tplc="4440BB76">
      <w:start w:val="3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656129"/>
    <w:multiLevelType w:val="hybridMultilevel"/>
    <w:tmpl w:val="4F806678"/>
    <w:lvl w:ilvl="0" w:tplc="0FB4E1F0">
      <w:start w:val="9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>
    <w:nsid w:val="595B3AC0"/>
    <w:multiLevelType w:val="hybridMultilevel"/>
    <w:tmpl w:val="5BB6D8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4A74A2"/>
    <w:multiLevelType w:val="hybridMultilevel"/>
    <w:tmpl w:val="F35EE730"/>
    <w:lvl w:ilvl="0" w:tplc="645A641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67934385"/>
    <w:multiLevelType w:val="hybridMultilevel"/>
    <w:tmpl w:val="19120FD8"/>
    <w:lvl w:ilvl="0" w:tplc="0A16399A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6C316815"/>
    <w:multiLevelType w:val="hybridMultilevel"/>
    <w:tmpl w:val="4EB271C6"/>
    <w:lvl w:ilvl="0" w:tplc="FC76D5A8">
      <w:start w:val="9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>
    <w:nsid w:val="74D55296"/>
    <w:multiLevelType w:val="hybridMultilevel"/>
    <w:tmpl w:val="503EC744"/>
    <w:lvl w:ilvl="0" w:tplc="6FA4851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96B54E0"/>
    <w:multiLevelType w:val="hybridMultilevel"/>
    <w:tmpl w:val="20D6F560"/>
    <w:lvl w:ilvl="0" w:tplc="778A7FF4">
      <w:start w:val="1"/>
      <w:numFmt w:val="upp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9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jUxMTS3tDQ3MTBS0lEKTi0uzszPAykwrgUAd7tn0SwAAAA="/>
  </w:docVars>
  <w:rsids>
    <w:rsidRoot w:val="005A0D62"/>
    <w:rsid w:val="001710A2"/>
    <w:rsid w:val="0040193A"/>
    <w:rsid w:val="005A0D62"/>
    <w:rsid w:val="00952C27"/>
    <w:rsid w:val="00F70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66B5B5-63EC-4E05-9A75-F2F2B372E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0D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Monica Malibu Unified School District</Company>
  <LinksUpToDate>false</LinksUpToDate>
  <CharactersWithSpaces>4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lan, James</dc:creator>
  <cp:keywords/>
  <dc:description/>
  <cp:lastModifiedBy>Phelan, James</cp:lastModifiedBy>
  <cp:revision>4</cp:revision>
  <dcterms:created xsi:type="dcterms:W3CDTF">2016-09-16T21:37:00Z</dcterms:created>
  <dcterms:modified xsi:type="dcterms:W3CDTF">2017-02-08T17:15:00Z</dcterms:modified>
</cp:coreProperties>
</file>